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EAECE4" w14:textId="12BE47AA" w:rsidR="007A4265" w:rsidRPr="006F4F9B" w:rsidRDefault="003F5096" w:rsidP="000956E2">
      <w:pPr>
        <w:pStyle w:val="LRMGH1"/>
        <w:spacing w:after="240" w:line="276" w:lineRule="auto"/>
        <w:rPr>
          <w:color w:val="F99F1B"/>
        </w:rPr>
      </w:pPr>
      <w:r>
        <w:rPr>
          <w:color w:val="F99F1B"/>
        </w:rPr>
        <w:t>Template</w:t>
      </w:r>
    </w:p>
    <w:p w14:paraId="7A8EA41E" w14:textId="5F58CBA3" w:rsidR="00193E66" w:rsidRPr="00A76025" w:rsidRDefault="003F5096" w:rsidP="000956E2">
      <w:pPr>
        <w:pStyle w:val="LRMGH1"/>
        <w:spacing w:after="240" w:line="276" w:lineRule="auto"/>
        <w:rPr>
          <w:rStyle w:val="LRMGH2Char"/>
          <w:color w:val="595959" w:themeColor="text1" w:themeTint="A6"/>
          <w:sz w:val="56"/>
          <w:szCs w:val="72"/>
        </w:rPr>
      </w:pPr>
      <w:r>
        <w:rPr>
          <w:rStyle w:val="LRMGH2Char"/>
          <w:color w:val="595959" w:themeColor="text1" w:themeTint="A6"/>
          <w:sz w:val="56"/>
          <w:szCs w:val="72"/>
        </w:rPr>
        <w:t xml:space="preserve">Internal </w:t>
      </w:r>
      <w:r w:rsidR="00B93D87">
        <w:rPr>
          <w:rStyle w:val="LRMGH2Char"/>
          <w:color w:val="595959" w:themeColor="text1" w:themeTint="A6"/>
          <w:sz w:val="56"/>
          <w:szCs w:val="72"/>
        </w:rPr>
        <w:t>Communication P</w:t>
      </w:r>
      <w:r w:rsidR="000866E2">
        <w:rPr>
          <w:rStyle w:val="LRMGH2Char"/>
          <w:color w:val="595959" w:themeColor="text1" w:themeTint="A6"/>
          <w:sz w:val="56"/>
          <w:szCs w:val="72"/>
        </w:rPr>
        <w:t>l</w:t>
      </w:r>
      <w:r w:rsidR="00B93D87">
        <w:rPr>
          <w:rStyle w:val="LRMGH2Char"/>
          <w:color w:val="595959" w:themeColor="text1" w:themeTint="A6"/>
          <w:sz w:val="56"/>
          <w:szCs w:val="72"/>
        </w:rPr>
        <w:t>an</w:t>
      </w:r>
    </w:p>
    <w:p w14:paraId="59F47467" w14:textId="5BDD11DF" w:rsidR="00A76025" w:rsidRDefault="00BE7508" w:rsidP="001263D3">
      <w:p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Use this template to develop an internal communication plan for your company</w:t>
      </w:r>
      <w:r w:rsidR="00A76025">
        <w:rPr>
          <w:sz w:val="24"/>
          <w:szCs w:val="24"/>
        </w:rPr>
        <w:t>.</w:t>
      </w:r>
      <w:r>
        <w:rPr>
          <w:sz w:val="24"/>
          <w:szCs w:val="24"/>
        </w:rPr>
        <w:t xml:space="preserve"> If you </w:t>
      </w:r>
      <w:proofErr w:type="gramStart"/>
      <w:r>
        <w:rPr>
          <w:sz w:val="24"/>
          <w:szCs w:val="24"/>
        </w:rPr>
        <w:t>don’t</w:t>
      </w:r>
      <w:proofErr w:type="gramEnd"/>
      <w:r>
        <w:rPr>
          <w:sz w:val="24"/>
          <w:szCs w:val="24"/>
        </w:rPr>
        <w:t xml:space="preserve"> already have an internal communication strategy in place, consider using the How-to </w:t>
      </w:r>
      <w:r w:rsidR="0099082D">
        <w:rPr>
          <w:sz w:val="24"/>
          <w:szCs w:val="24"/>
        </w:rPr>
        <w:t xml:space="preserve">Guide: </w:t>
      </w:r>
      <w:r w:rsidR="00E40A05">
        <w:rPr>
          <w:sz w:val="24"/>
          <w:szCs w:val="24"/>
        </w:rPr>
        <w:t>Develop an</w:t>
      </w:r>
      <w:r w:rsidR="001A6136">
        <w:rPr>
          <w:sz w:val="24"/>
          <w:szCs w:val="24"/>
        </w:rPr>
        <w:t xml:space="preserve"> Internal Communication Strategy </w:t>
      </w:r>
      <w:r w:rsidR="00297BB0">
        <w:rPr>
          <w:sz w:val="24"/>
          <w:szCs w:val="24"/>
        </w:rPr>
        <w:t>and Plan.</w:t>
      </w:r>
    </w:p>
    <w:p w14:paraId="7E7E9B6C" w14:textId="77777777" w:rsidR="003F5096" w:rsidRPr="00694BC1" w:rsidRDefault="003F5096" w:rsidP="003F5096">
      <w:pPr>
        <w:spacing w:after="0" w:line="240" w:lineRule="auto"/>
        <w:jc w:val="both"/>
        <w:rPr>
          <w:rFonts w:ascii="Arial" w:hAnsi="Arial" w:cs="Arial"/>
          <w:b/>
          <w:bCs/>
          <w:color w:val="C00000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8"/>
        <w:gridCol w:w="2522"/>
        <w:gridCol w:w="1666"/>
        <w:gridCol w:w="1421"/>
        <w:gridCol w:w="2667"/>
        <w:gridCol w:w="1347"/>
        <w:gridCol w:w="2223"/>
      </w:tblGrid>
      <w:tr w:rsidR="003F5096" w:rsidRPr="00694BC1" w14:paraId="046D133C" w14:textId="77777777" w:rsidTr="00991F00">
        <w:trPr>
          <w:trHeight w:val="454"/>
        </w:trPr>
        <w:tc>
          <w:tcPr>
            <w:tcW w:w="2263" w:type="dxa"/>
            <w:shd w:val="clear" w:color="auto" w:fill="595959" w:themeFill="text1" w:themeFillTint="A6"/>
            <w:vAlign w:val="center"/>
          </w:tcPr>
          <w:p w14:paraId="5A1D7106" w14:textId="77777777" w:rsidR="003F5096" w:rsidRPr="00694BC1" w:rsidRDefault="003F5096" w:rsidP="00991F00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Communication Objectives</w:t>
            </w:r>
          </w:p>
        </w:tc>
        <w:tc>
          <w:tcPr>
            <w:tcW w:w="2694" w:type="dxa"/>
            <w:shd w:val="clear" w:color="auto" w:fill="595959" w:themeFill="text1" w:themeFillTint="A6"/>
            <w:vAlign w:val="center"/>
          </w:tcPr>
          <w:p w14:paraId="3685D782" w14:textId="77777777" w:rsidR="003F5096" w:rsidRPr="00694BC1" w:rsidRDefault="003F5096" w:rsidP="00991F00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Tactic</w:t>
            </w:r>
          </w:p>
        </w:tc>
        <w:tc>
          <w:tcPr>
            <w:tcW w:w="1701" w:type="dxa"/>
            <w:shd w:val="clear" w:color="auto" w:fill="595959" w:themeFill="text1" w:themeFillTint="A6"/>
            <w:vAlign w:val="center"/>
          </w:tcPr>
          <w:p w14:paraId="47A97862" w14:textId="77777777" w:rsidR="003F5096" w:rsidRPr="00694BC1" w:rsidRDefault="003F5096" w:rsidP="00991F00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Audiences</w:t>
            </w:r>
          </w:p>
        </w:tc>
        <w:tc>
          <w:tcPr>
            <w:tcW w:w="1443" w:type="dxa"/>
            <w:shd w:val="clear" w:color="auto" w:fill="595959" w:themeFill="text1" w:themeFillTint="A6"/>
            <w:vAlign w:val="center"/>
          </w:tcPr>
          <w:p w14:paraId="4B7C1F7E" w14:textId="77777777" w:rsidR="003F5096" w:rsidRPr="00694BC1" w:rsidRDefault="003F5096" w:rsidP="00991F00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Channels</w:t>
            </w:r>
          </w:p>
        </w:tc>
        <w:tc>
          <w:tcPr>
            <w:tcW w:w="2809" w:type="dxa"/>
            <w:shd w:val="clear" w:color="auto" w:fill="595959" w:themeFill="text1" w:themeFillTint="A6"/>
            <w:vAlign w:val="center"/>
          </w:tcPr>
          <w:p w14:paraId="73D10115" w14:textId="77777777" w:rsidR="003F5096" w:rsidRPr="00694BC1" w:rsidRDefault="003F5096" w:rsidP="00991F00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694BC1">
              <w:rPr>
                <w:rFonts w:ascii="Arial" w:hAnsi="Arial" w:cs="Arial"/>
                <w:b/>
                <w:bCs/>
                <w:color w:val="FFFFFF" w:themeColor="background1"/>
              </w:rPr>
              <w:t>Key messages</w:t>
            </w:r>
          </w:p>
        </w:tc>
        <w:tc>
          <w:tcPr>
            <w:tcW w:w="1372" w:type="dxa"/>
            <w:shd w:val="clear" w:color="auto" w:fill="595959" w:themeFill="text1" w:themeFillTint="A6"/>
            <w:vAlign w:val="center"/>
          </w:tcPr>
          <w:p w14:paraId="34237A71" w14:textId="77777777" w:rsidR="003F5096" w:rsidRPr="00694BC1" w:rsidRDefault="003F5096" w:rsidP="00991F00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694BC1">
              <w:rPr>
                <w:rFonts w:ascii="Arial" w:hAnsi="Arial" w:cs="Arial"/>
                <w:b/>
                <w:bCs/>
                <w:color w:val="FFFFFF" w:themeColor="background1"/>
              </w:rPr>
              <w:t>Timeline</w:t>
            </w:r>
          </w:p>
        </w:tc>
        <w:tc>
          <w:tcPr>
            <w:tcW w:w="2277" w:type="dxa"/>
            <w:shd w:val="clear" w:color="auto" w:fill="595959" w:themeFill="text1" w:themeFillTint="A6"/>
            <w:vAlign w:val="center"/>
          </w:tcPr>
          <w:p w14:paraId="501D059C" w14:textId="77777777" w:rsidR="003F5096" w:rsidRPr="00694BC1" w:rsidRDefault="003F5096" w:rsidP="00991F00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694BC1">
              <w:rPr>
                <w:rFonts w:ascii="Arial" w:hAnsi="Arial" w:cs="Arial"/>
                <w:b/>
                <w:bCs/>
                <w:color w:val="FFFFFF" w:themeColor="background1"/>
              </w:rPr>
              <w:t>Measurement</w:t>
            </w:r>
            <w:r>
              <w:rPr>
                <w:rFonts w:ascii="Arial" w:hAnsi="Arial" w:cs="Arial"/>
                <w:b/>
                <w:bCs/>
                <w:color w:val="FFFFFF" w:themeColor="background1"/>
              </w:rPr>
              <w:t>/ KPI</w:t>
            </w:r>
          </w:p>
        </w:tc>
      </w:tr>
      <w:tr w:rsidR="003F5096" w:rsidRPr="00694BC1" w14:paraId="6340FEFC" w14:textId="77777777" w:rsidTr="00991F00">
        <w:tc>
          <w:tcPr>
            <w:tcW w:w="2263" w:type="dxa"/>
          </w:tcPr>
          <w:p w14:paraId="678784F0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5503E877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1FA120C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419310A7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41F2BCA5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183BE7F3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4D3E1F3B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3426F91D" w14:textId="77777777" w:rsidTr="00991F00">
        <w:tc>
          <w:tcPr>
            <w:tcW w:w="2263" w:type="dxa"/>
          </w:tcPr>
          <w:p w14:paraId="4F83009B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FBB2C32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A9B7DF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3A3C33B0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3297C161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02E262EF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41FA233F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55C2EF0B" w14:textId="77777777" w:rsidTr="00991F00">
        <w:tc>
          <w:tcPr>
            <w:tcW w:w="2263" w:type="dxa"/>
          </w:tcPr>
          <w:p w14:paraId="562F941E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A5220C8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BC08959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461FC5D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1E1B5E3E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1AFB3DED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338378ED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2C375AF7" w14:textId="77777777" w:rsidTr="00991F00">
        <w:tc>
          <w:tcPr>
            <w:tcW w:w="2263" w:type="dxa"/>
          </w:tcPr>
          <w:p w14:paraId="325955C2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83BC85F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882B6A3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9A541AF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03D5D8CE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3DEAFE79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7B31452A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45B3339A" w14:textId="77777777" w:rsidTr="00991F00">
        <w:tc>
          <w:tcPr>
            <w:tcW w:w="2263" w:type="dxa"/>
          </w:tcPr>
          <w:p w14:paraId="62A96F33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91BDD95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D105FBD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5835C1DB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215AD37D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34702F9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4EDE6AC7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0CF6FF0D" w14:textId="77777777" w:rsidTr="00991F00">
        <w:tc>
          <w:tcPr>
            <w:tcW w:w="2263" w:type="dxa"/>
          </w:tcPr>
          <w:p w14:paraId="06CF769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005119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D809111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084A1065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1C63B6A7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3862F4D8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4757C395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4FEFC02D" w14:textId="77777777" w:rsidTr="00991F00">
        <w:tc>
          <w:tcPr>
            <w:tcW w:w="2263" w:type="dxa"/>
          </w:tcPr>
          <w:p w14:paraId="7AA359FB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7BFDE3A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6BD5493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8626EC1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233FDCC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640558AA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3C276F90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21A37AA8" w14:textId="77777777" w:rsidTr="00991F00">
        <w:tc>
          <w:tcPr>
            <w:tcW w:w="2263" w:type="dxa"/>
          </w:tcPr>
          <w:p w14:paraId="3BAC688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0329EEA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10766BB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3FCC0BD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727B0453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7461D30B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67EA469A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63E83ABE" w14:textId="77777777" w:rsidTr="00991F00">
        <w:tc>
          <w:tcPr>
            <w:tcW w:w="2263" w:type="dxa"/>
          </w:tcPr>
          <w:p w14:paraId="17A54A69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B246DA5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F8F2210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311AB8D3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6931379D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202F6E62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56AA721A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03D07A3C" w14:textId="77777777" w:rsidTr="00991F00">
        <w:tc>
          <w:tcPr>
            <w:tcW w:w="2263" w:type="dxa"/>
          </w:tcPr>
          <w:p w14:paraId="5F22690F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6253CB7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D97114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477E6745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574CAEC9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33DA445D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577D7A7A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5C31460D" w14:textId="77777777" w:rsidTr="00991F00">
        <w:tc>
          <w:tcPr>
            <w:tcW w:w="2263" w:type="dxa"/>
          </w:tcPr>
          <w:p w14:paraId="6FEDF017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620873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8EFE8F9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26C987CD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1C6B9A51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670BDCE8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4D26950F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1CE1CB3A" w14:textId="77777777" w:rsidTr="00991F00">
        <w:tc>
          <w:tcPr>
            <w:tcW w:w="2263" w:type="dxa"/>
          </w:tcPr>
          <w:p w14:paraId="69594640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0E8E3D0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1785EE2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21DCC00C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2CC04BD3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6829B1B8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2293D868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6FEB3969" w14:textId="77777777" w:rsidTr="00991F00">
        <w:tc>
          <w:tcPr>
            <w:tcW w:w="2263" w:type="dxa"/>
          </w:tcPr>
          <w:p w14:paraId="1D3E2173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396072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D9D3CDB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743487BB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1E47F989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4A3CC620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18898CCC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  <w:tr w:rsidR="003F5096" w:rsidRPr="00694BC1" w14:paraId="4FCFC757" w14:textId="77777777" w:rsidTr="00991F00">
        <w:tc>
          <w:tcPr>
            <w:tcW w:w="2263" w:type="dxa"/>
          </w:tcPr>
          <w:p w14:paraId="2E06600A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694" w:type="dxa"/>
          </w:tcPr>
          <w:p w14:paraId="459F32E1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76FB403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3599B7F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809" w:type="dxa"/>
          </w:tcPr>
          <w:p w14:paraId="7FAF511E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1372" w:type="dxa"/>
          </w:tcPr>
          <w:p w14:paraId="03C7E104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2277" w:type="dxa"/>
          </w:tcPr>
          <w:p w14:paraId="26100656" w14:textId="77777777" w:rsidR="003F5096" w:rsidRPr="00CB165F" w:rsidRDefault="003F5096" w:rsidP="00991F00">
            <w:pPr>
              <w:jc w:val="both"/>
              <w:rPr>
                <w:rFonts w:ascii="Arial" w:hAnsi="Arial" w:cs="Arial"/>
                <w:b/>
                <w:bCs/>
                <w:color w:val="C00000"/>
                <w:sz w:val="18"/>
                <w:szCs w:val="18"/>
              </w:rPr>
            </w:pPr>
          </w:p>
        </w:tc>
      </w:tr>
    </w:tbl>
    <w:p w14:paraId="711F33FD" w14:textId="77777777" w:rsidR="003F5096" w:rsidRPr="00694BC1" w:rsidRDefault="003F5096" w:rsidP="003F5096">
      <w:pPr>
        <w:spacing w:after="0" w:line="240" w:lineRule="auto"/>
        <w:jc w:val="both"/>
        <w:rPr>
          <w:rFonts w:ascii="Arial" w:hAnsi="Arial" w:cs="Arial"/>
          <w:color w:val="404040" w:themeColor="text1" w:themeTint="BF"/>
        </w:rPr>
      </w:pPr>
    </w:p>
    <w:p w14:paraId="4FF9BFBB" w14:textId="30522BCF" w:rsidR="005A780F" w:rsidRPr="001263D3" w:rsidRDefault="005A780F" w:rsidP="001263D3">
      <w:pPr>
        <w:spacing w:after="0" w:line="276" w:lineRule="auto"/>
        <w:jc w:val="both"/>
        <w:rPr>
          <w:rFonts w:ascii="Calibri" w:hAnsi="Calibri"/>
          <w:color w:val="000000" w:themeColor="text1"/>
          <w:sz w:val="20"/>
          <w:szCs w:val="20"/>
          <w:lang w:val="en-ZA"/>
        </w:rPr>
      </w:pPr>
    </w:p>
    <w:sectPr w:rsidR="005A780F" w:rsidRPr="001263D3" w:rsidSect="004C25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 w:code="9"/>
      <w:pgMar w:top="1440" w:right="1134" w:bottom="990" w:left="1620" w:header="720" w:footer="38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F20D43" w14:textId="77777777" w:rsidR="00F336D2" w:rsidRDefault="00F336D2" w:rsidP="00A34CF2">
      <w:pPr>
        <w:spacing w:after="0" w:line="240" w:lineRule="auto"/>
      </w:pPr>
      <w:r>
        <w:separator/>
      </w:r>
    </w:p>
  </w:endnote>
  <w:endnote w:type="continuationSeparator" w:id="0">
    <w:p w14:paraId="262407EC" w14:textId="77777777" w:rsidR="00F336D2" w:rsidRDefault="00F336D2" w:rsidP="00A34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208FA" w14:textId="77777777" w:rsidR="004C257F" w:rsidRDefault="004C25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FD1B3" w14:textId="088E70CC" w:rsidR="002E3EC0" w:rsidRPr="009728F0" w:rsidRDefault="001263D3" w:rsidP="009728F0">
    <w:pPr>
      <w:pStyle w:val="Footer"/>
    </w:pPr>
    <w:r>
      <w:t xml:space="preserve">Created by: </w:t>
    </w:r>
    <w:r w:rsidR="00297BB0">
      <w:t>Werna Oberholzer</w:t>
    </w:r>
    <w:r w:rsidR="00F8425A">
      <w:ptab w:relativeTo="margin" w:alignment="center" w:leader="none"/>
    </w:r>
    <w:r>
      <w:t xml:space="preserve">Last updated: </w:t>
    </w:r>
    <w:r w:rsidR="00297BB0">
      <w:t>21 October 2020</w:t>
    </w:r>
    <w:r w:rsidR="00F8425A">
      <w:ptab w:relativeTo="margin" w:alignment="right" w:leader="none"/>
    </w:r>
    <w:r w:rsidR="006F4F9B">
      <w:fldChar w:fldCharType="begin"/>
    </w:r>
    <w:r w:rsidR="006F4F9B">
      <w:instrText xml:space="preserve"> PAGE   \* MERGEFORMAT </w:instrText>
    </w:r>
    <w:r w:rsidR="006F4F9B">
      <w:fldChar w:fldCharType="separate"/>
    </w:r>
    <w:r w:rsidR="006F4F9B">
      <w:rPr>
        <w:noProof/>
      </w:rPr>
      <w:t>1</w:t>
    </w:r>
    <w:r w:rsidR="006F4F9B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6D0A" w14:textId="5D9C1FEA" w:rsidR="005F7BF1" w:rsidRPr="00A92E78" w:rsidRDefault="00D75724" w:rsidP="003A7758">
    <w:pPr>
      <w:pStyle w:val="LRMGFooterTitle"/>
      <w:spacing w:after="0"/>
      <w:ind w:left="0"/>
      <w:rPr>
        <w:color w:val="595959" w:themeColor="text1" w:themeTint="A6"/>
      </w:rPr>
    </w:pPr>
    <w:r>
      <w:rPr>
        <w:rFonts w:asciiTheme="minorHAnsi" w:hAnsiTheme="minorHAnsi" w:cstheme="minorBidi"/>
        <w:b w:val="0"/>
        <w:color w:val="auto"/>
        <w:sz w:val="20"/>
        <w:szCs w:val="20"/>
        <w:lang w:val="en-GB"/>
      </w:rPr>
      <w:t>Affiliate name</w:t>
    </w:r>
    <w:r>
      <w:rPr>
        <w:rFonts w:asciiTheme="minorHAnsi" w:hAnsiTheme="minorHAnsi" w:cstheme="minorBidi"/>
        <w:b w:val="0"/>
        <w:color w:val="auto"/>
        <w:sz w:val="20"/>
        <w:szCs w:val="20"/>
        <w:lang w:val="en-GB"/>
      </w:rPr>
      <w:tab/>
    </w:r>
    <w:r w:rsidRPr="00D75724">
      <w:rPr>
        <w:rFonts w:asciiTheme="minorHAnsi" w:hAnsiTheme="minorHAnsi" w:cstheme="minorBidi"/>
        <w:b w:val="0"/>
        <w:color w:val="auto"/>
        <w:sz w:val="20"/>
        <w:szCs w:val="20"/>
        <w:lang w:val="en-GB"/>
      </w:rPr>
      <w:ptab w:relativeTo="margin" w:alignment="center" w:leader="none"/>
    </w:r>
    <w:r>
      <w:rPr>
        <w:rFonts w:asciiTheme="minorHAnsi" w:hAnsiTheme="minorHAnsi" w:cstheme="minorBidi"/>
        <w:b w:val="0"/>
        <w:color w:val="auto"/>
        <w:sz w:val="20"/>
        <w:szCs w:val="20"/>
        <w:lang w:val="en-GB"/>
      </w:rPr>
      <w:t>Date updated</w:t>
    </w:r>
    <w:r w:rsidRPr="00D75724">
      <w:rPr>
        <w:rFonts w:asciiTheme="minorHAnsi" w:hAnsiTheme="minorHAnsi" w:cstheme="minorBidi"/>
        <w:b w:val="0"/>
        <w:color w:val="auto"/>
        <w:sz w:val="20"/>
        <w:szCs w:val="20"/>
        <w:lang w:val="en-GB"/>
      </w:rPr>
      <w:ptab w:relativeTo="margin" w:alignment="right" w:leader="none"/>
    </w:r>
    <w:r w:rsidR="009728F0">
      <w:rPr>
        <w:rFonts w:asciiTheme="minorHAnsi" w:hAnsiTheme="minorHAnsi" w:cstheme="minorBidi"/>
        <w:b w:val="0"/>
        <w:color w:val="auto"/>
        <w:sz w:val="20"/>
        <w:szCs w:val="20"/>
        <w:lang w:val="en-GB"/>
      </w:rPr>
      <w:fldChar w:fldCharType="begin"/>
    </w:r>
    <w:r w:rsidR="009728F0">
      <w:rPr>
        <w:rFonts w:asciiTheme="minorHAnsi" w:hAnsiTheme="minorHAnsi" w:cstheme="minorBidi"/>
        <w:b w:val="0"/>
        <w:color w:val="auto"/>
        <w:sz w:val="20"/>
        <w:szCs w:val="20"/>
        <w:lang w:val="en-GB"/>
      </w:rPr>
      <w:instrText xml:space="preserve"> PAGE  \* Arabic  \* MERGEFORMAT </w:instrText>
    </w:r>
    <w:r w:rsidR="009728F0">
      <w:rPr>
        <w:rFonts w:asciiTheme="minorHAnsi" w:hAnsiTheme="minorHAnsi" w:cstheme="minorBidi"/>
        <w:b w:val="0"/>
        <w:color w:val="auto"/>
        <w:sz w:val="20"/>
        <w:szCs w:val="20"/>
        <w:lang w:val="en-GB"/>
      </w:rPr>
      <w:fldChar w:fldCharType="separate"/>
    </w:r>
    <w:r w:rsidR="009728F0">
      <w:rPr>
        <w:rFonts w:asciiTheme="minorHAnsi" w:hAnsiTheme="minorHAnsi" w:cstheme="minorBidi"/>
        <w:b w:val="0"/>
        <w:noProof/>
        <w:color w:val="auto"/>
        <w:sz w:val="20"/>
        <w:szCs w:val="20"/>
        <w:lang w:val="en-GB"/>
      </w:rPr>
      <w:t>1</w:t>
    </w:r>
    <w:r w:rsidR="009728F0">
      <w:rPr>
        <w:rFonts w:asciiTheme="minorHAnsi" w:hAnsiTheme="minorHAnsi" w:cstheme="minorBidi"/>
        <w:b w:val="0"/>
        <w:color w:val="auto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94EEE" w14:textId="77777777" w:rsidR="00F336D2" w:rsidRDefault="00F336D2" w:rsidP="00A34CF2">
      <w:pPr>
        <w:spacing w:after="0" w:line="240" w:lineRule="auto"/>
      </w:pPr>
      <w:r>
        <w:separator/>
      </w:r>
    </w:p>
  </w:footnote>
  <w:footnote w:type="continuationSeparator" w:id="0">
    <w:p w14:paraId="16F720E7" w14:textId="77777777" w:rsidR="00F336D2" w:rsidRDefault="00F336D2" w:rsidP="00A34C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1D869" w14:textId="77777777" w:rsidR="004C257F" w:rsidRDefault="004C25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DE3C3" w14:textId="1D2AB140" w:rsidR="003A7758" w:rsidRDefault="00B3589B" w:rsidP="003A7758">
    <w:pPr>
      <w:pStyle w:val="Header"/>
    </w:pPr>
    <w:r>
      <w:rPr>
        <w:noProof/>
      </w:rPr>
      <w:drawing>
        <wp:anchor distT="0" distB="0" distL="114300" distR="114300" simplePos="0" relativeHeight="251694080" behindDoc="0" locked="0" layoutInCell="1" allowOverlap="1" wp14:anchorId="5624AFAD" wp14:editId="368BD5E6">
          <wp:simplePos x="0" y="0"/>
          <wp:positionH relativeFrom="margin">
            <wp:align>right</wp:align>
          </wp:positionH>
          <wp:positionV relativeFrom="paragraph">
            <wp:posOffset>-12424</wp:posOffset>
          </wp:positionV>
          <wp:extent cx="2004164" cy="484783"/>
          <wp:effectExtent l="0" t="0" r="0" b="0"/>
          <wp:wrapNone/>
          <wp:docPr id="1" name="Picture 1" descr="A picture containing plate,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late,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164" cy="48478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AB3A5ED" w14:textId="77777777" w:rsidR="003A7758" w:rsidRDefault="003A77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CBD05" w14:textId="3E430DD1" w:rsidR="003C214E" w:rsidRDefault="00B830F2" w:rsidP="00B830F2">
    <w:pPr>
      <w:pStyle w:val="Header"/>
      <w:jc w:val="right"/>
    </w:pPr>
    <w:r>
      <w:rPr>
        <w:noProof/>
      </w:rPr>
      <w:drawing>
        <wp:anchor distT="0" distB="0" distL="114300" distR="114300" simplePos="0" relativeHeight="251693056" behindDoc="0" locked="0" layoutInCell="1" allowOverlap="1" wp14:anchorId="311E581C" wp14:editId="6652E3DD">
          <wp:simplePos x="0" y="0"/>
          <wp:positionH relativeFrom="column">
            <wp:posOffset>4276863</wp:posOffset>
          </wp:positionH>
          <wp:positionV relativeFrom="paragraph">
            <wp:posOffset>75372</wp:posOffset>
          </wp:positionV>
          <wp:extent cx="2004060" cy="484505"/>
          <wp:effectExtent l="0" t="0" r="0" b="0"/>
          <wp:wrapNone/>
          <wp:docPr id="13" name="Picture 13" descr="A picture containing plate, drawing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late,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060" cy="4845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4AF7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0F6CC580" wp14:editId="06121AA1">
              <wp:simplePos x="0" y="0"/>
              <wp:positionH relativeFrom="column">
                <wp:posOffset>-330476</wp:posOffset>
              </wp:positionH>
              <wp:positionV relativeFrom="paragraph">
                <wp:posOffset>-198783</wp:posOffset>
              </wp:positionV>
              <wp:extent cx="715617" cy="636104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5617" cy="63610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F02770" w14:textId="22C637AD" w:rsidR="002C4AF7" w:rsidRDefault="002C4AF7">
                          <w:r>
                            <w:rPr>
                              <w:noProof/>
                              <w:lang w:val="en-ZA" w:eastAsia="en-ZA"/>
                            </w:rPr>
                            <w:drawing>
                              <wp:inline distT="0" distB="0" distL="0" distR="0" wp14:anchorId="2952A31C" wp14:editId="62482766">
                                <wp:extent cx="477079" cy="477079"/>
                                <wp:effectExtent l="0" t="0" r="0" b="0"/>
                                <wp:docPr id="16" name="Picture 1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avatars-000330648178-xp0gw6-original.jpg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82843" cy="482843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F6CC5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26pt;margin-top:-15.65pt;width:56.35pt;height:50.1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" filled="f" stroked="f" strokeweight=".5pt">
              <v:textbox>
                <w:txbxContent>
                  <w:p w14:paraId="46F02770" w14:textId="22C637AD" w:rsidR="002C4AF7" w:rsidRDefault="002C4AF7">
                    <w:r>
                      <w:rPr>
                        <w:noProof/>
                        <w:lang w:val="en-ZA" w:eastAsia="en-ZA"/>
                      </w:rPr>
                      <w:drawing>
                        <wp:inline distT="0" distB="0" distL="0" distR="0" wp14:anchorId="2952A31C" wp14:editId="62482766">
                          <wp:extent cx="477079" cy="477079"/>
                          <wp:effectExtent l="0" t="0" r="0" b="0"/>
                          <wp:docPr id="16" name="Picture 1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avatars-000330648178-xp0gw6-original.jpg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82843" cy="48284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96222"/>
    <w:multiLevelType w:val="multilevel"/>
    <w:tmpl w:val="2A126772"/>
    <w:name w:val="LRMG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94D3"/>
        <w:sz w:val="22"/>
        <w:u w:color="D2232A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4D3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0D0D0D" w:themeColor="text1" w:themeTint="F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808080" w:themeColor="background1" w:themeShade="80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808080" w:themeColor="background1" w:themeShade="8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9BE744F"/>
    <w:multiLevelType w:val="hybridMultilevel"/>
    <w:tmpl w:val="7794E2EA"/>
    <w:lvl w:ilvl="0" w:tplc="C5CE18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A599"/>
      </w:rPr>
    </w:lvl>
    <w:lvl w:ilvl="1" w:tplc="D5442F2C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  <w:color w:val="00A599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D176C2"/>
    <w:multiLevelType w:val="hybridMultilevel"/>
    <w:tmpl w:val="62329132"/>
    <w:lvl w:ilvl="0" w:tplc="C5CE18F4">
      <w:start w:val="1"/>
      <w:numFmt w:val="bullet"/>
      <w:pStyle w:val="LRMGBullet1"/>
      <w:lvlText w:val=""/>
      <w:lvlJc w:val="left"/>
      <w:pPr>
        <w:ind w:left="720" w:hanging="360"/>
      </w:pPr>
      <w:rPr>
        <w:rFonts w:ascii="Symbol" w:hAnsi="Symbol" w:hint="default"/>
        <w:color w:val="00A599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76E27"/>
    <w:multiLevelType w:val="hybridMultilevel"/>
    <w:tmpl w:val="22B847E4"/>
    <w:lvl w:ilvl="0" w:tplc="7520BB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0DCF0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BB3215B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A9F6F33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5B100DC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839EE57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C69A86F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C88970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04CF95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" w15:restartNumberingAfterBreak="0">
    <w:nsid w:val="36301B2D"/>
    <w:multiLevelType w:val="multilevel"/>
    <w:tmpl w:val="7D7A3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6101C1"/>
    <w:multiLevelType w:val="multilevel"/>
    <w:tmpl w:val="C7BC26A4"/>
    <w:lvl w:ilvl="0">
      <w:start w:val="1"/>
      <w:numFmt w:val="decimal"/>
      <w:pStyle w:val="LRMGNumber1"/>
      <w:lvlText w:val="%1."/>
      <w:lvlJc w:val="left"/>
      <w:pPr>
        <w:ind w:left="567" w:hanging="567"/>
      </w:pPr>
      <w:rPr>
        <w:rFonts w:ascii="Arial" w:hAnsi="Arial" w:hint="default"/>
        <w:b w:val="0"/>
        <w:i w:val="0"/>
        <w:color w:val="auto"/>
        <w:sz w:val="20"/>
        <w:u w:val="none"/>
      </w:rPr>
    </w:lvl>
    <w:lvl w:ilvl="1">
      <w:start w:val="1"/>
      <w:numFmt w:val="decimal"/>
      <w:pStyle w:val="LRMGNumber2"/>
      <w:lvlText w:val="%1.%2"/>
      <w:lvlJc w:val="left"/>
      <w:pPr>
        <w:ind w:left="1134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pStyle w:val="LRMGNumber3"/>
      <w:lvlText w:val="%1.%2.%3"/>
      <w:lvlJc w:val="left"/>
      <w:pPr>
        <w:tabs>
          <w:tab w:val="num" w:pos="1134"/>
        </w:tabs>
        <w:ind w:left="1701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LRMGNumber4"/>
      <w:lvlText w:val="%1.%2.%3.%4."/>
      <w:lvlJc w:val="left"/>
      <w:pPr>
        <w:tabs>
          <w:tab w:val="num" w:pos="1701"/>
        </w:tabs>
        <w:ind w:left="2268" w:hanging="567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LRMGNumber5"/>
      <w:lvlText w:val="%1.%2.%3.%4.%5."/>
      <w:lvlJc w:val="left"/>
      <w:pPr>
        <w:ind w:left="2835" w:hanging="567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0534247"/>
    <w:multiLevelType w:val="hybridMultilevel"/>
    <w:tmpl w:val="D8F81DE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B83795"/>
    <w:multiLevelType w:val="hybridMultilevel"/>
    <w:tmpl w:val="3EF6AE96"/>
    <w:lvl w:ilvl="0" w:tplc="C5CE18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A599"/>
      </w:rPr>
    </w:lvl>
    <w:lvl w:ilvl="1" w:tplc="D5442F2C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  <w:color w:val="00A599"/>
      </w:rPr>
    </w:lvl>
    <w:lvl w:ilvl="2" w:tplc="EB9099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A599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470FE6"/>
    <w:multiLevelType w:val="hybridMultilevel"/>
    <w:tmpl w:val="577C9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7"/>
  </w:num>
  <w:num w:numId="5">
    <w:abstractNumId w:val="0"/>
  </w:num>
  <w:num w:numId="6">
    <w:abstractNumId w:val="4"/>
  </w:num>
  <w:num w:numId="7">
    <w:abstractNumId w:val="8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DUzswQSpiYmRko6SsGpxcWZ+XkgBRa1ADqMuJosAAAA"/>
  </w:docVars>
  <w:rsids>
    <w:rsidRoot w:val="00A34CF2"/>
    <w:rsid w:val="00004D9E"/>
    <w:rsid w:val="00045411"/>
    <w:rsid w:val="00056C76"/>
    <w:rsid w:val="000638E2"/>
    <w:rsid w:val="000654AB"/>
    <w:rsid w:val="00083BBB"/>
    <w:rsid w:val="000866E2"/>
    <w:rsid w:val="000956E2"/>
    <w:rsid w:val="000A0718"/>
    <w:rsid w:val="000A69BD"/>
    <w:rsid w:val="000C6FA0"/>
    <w:rsid w:val="000D438A"/>
    <w:rsid w:val="000F0CF0"/>
    <w:rsid w:val="00100A31"/>
    <w:rsid w:val="001057B4"/>
    <w:rsid w:val="00123A4A"/>
    <w:rsid w:val="001263D3"/>
    <w:rsid w:val="0013272D"/>
    <w:rsid w:val="00143CE4"/>
    <w:rsid w:val="0014432D"/>
    <w:rsid w:val="001543F8"/>
    <w:rsid w:val="0015606B"/>
    <w:rsid w:val="001650C0"/>
    <w:rsid w:val="0017345A"/>
    <w:rsid w:val="0017454E"/>
    <w:rsid w:val="00176C79"/>
    <w:rsid w:val="00193E66"/>
    <w:rsid w:val="001A4057"/>
    <w:rsid w:val="001A6136"/>
    <w:rsid w:val="001C5584"/>
    <w:rsid w:val="00215D13"/>
    <w:rsid w:val="00224902"/>
    <w:rsid w:val="00225965"/>
    <w:rsid w:val="00230B96"/>
    <w:rsid w:val="002357E8"/>
    <w:rsid w:val="0023701F"/>
    <w:rsid w:val="00246F59"/>
    <w:rsid w:val="00253AA6"/>
    <w:rsid w:val="00271772"/>
    <w:rsid w:val="002756F4"/>
    <w:rsid w:val="00297BB0"/>
    <w:rsid w:val="002A5F43"/>
    <w:rsid w:val="002B46F8"/>
    <w:rsid w:val="002C4AF7"/>
    <w:rsid w:val="002C4FD2"/>
    <w:rsid w:val="002C5CC3"/>
    <w:rsid w:val="002D175A"/>
    <w:rsid w:val="002E3EC0"/>
    <w:rsid w:val="002F4ED2"/>
    <w:rsid w:val="002F7DBE"/>
    <w:rsid w:val="00307ECE"/>
    <w:rsid w:val="00310152"/>
    <w:rsid w:val="00314DCC"/>
    <w:rsid w:val="00324AB5"/>
    <w:rsid w:val="0033040C"/>
    <w:rsid w:val="00335BA5"/>
    <w:rsid w:val="003424BB"/>
    <w:rsid w:val="00352130"/>
    <w:rsid w:val="003546A0"/>
    <w:rsid w:val="003566AD"/>
    <w:rsid w:val="00365679"/>
    <w:rsid w:val="00390531"/>
    <w:rsid w:val="00390B69"/>
    <w:rsid w:val="0039620A"/>
    <w:rsid w:val="003A5291"/>
    <w:rsid w:val="003A6D24"/>
    <w:rsid w:val="003A7758"/>
    <w:rsid w:val="003B1435"/>
    <w:rsid w:val="003C214E"/>
    <w:rsid w:val="003E308C"/>
    <w:rsid w:val="003E5F78"/>
    <w:rsid w:val="003F17C9"/>
    <w:rsid w:val="003F5096"/>
    <w:rsid w:val="003F55EE"/>
    <w:rsid w:val="004068F8"/>
    <w:rsid w:val="00415C8B"/>
    <w:rsid w:val="0041761C"/>
    <w:rsid w:val="0042000E"/>
    <w:rsid w:val="004330DC"/>
    <w:rsid w:val="00433ABE"/>
    <w:rsid w:val="004376F3"/>
    <w:rsid w:val="0043781D"/>
    <w:rsid w:val="00442BD7"/>
    <w:rsid w:val="0045556D"/>
    <w:rsid w:val="00457C2C"/>
    <w:rsid w:val="0048063A"/>
    <w:rsid w:val="00495F88"/>
    <w:rsid w:val="004962AB"/>
    <w:rsid w:val="004C257F"/>
    <w:rsid w:val="004D2CC4"/>
    <w:rsid w:val="004D7332"/>
    <w:rsid w:val="004F2149"/>
    <w:rsid w:val="004F501B"/>
    <w:rsid w:val="0050223D"/>
    <w:rsid w:val="00516B42"/>
    <w:rsid w:val="00534369"/>
    <w:rsid w:val="00535D36"/>
    <w:rsid w:val="00542B6F"/>
    <w:rsid w:val="005432F2"/>
    <w:rsid w:val="005437A2"/>
    <w:rsid w:val="005532DF"/>
    <w:rsid w:val="00557C40"/>
    <w:rsid w:val="00566005"/>
    <w:rsid w:val="005813C5"/>
    <w:rsid w:val="00582503"/>
    <w:rsid w:val="00585DD5"/>
    <w:rsid w:val="005A5F6F"/>
    <w:rsid w:val="005A780F"/>
    <w:rsid w:val="005B56C9"/>
    <w:rsid w:val="005B6657"/>
    <w:rsid w:val="005F06CE"/>
    <w:rsid w:val="005F0E34"/>
    <w:rsid w:val="005F41DB"/>
    <w:rsid w:val="005F5854"/>
    <w:rsid w:val="005F7BF1"/>
    <w:rsid w:val="00601969"/>
    <w:rsid w:val="00625B2F"/>
    <w:rsid w:val="00626D9A"/>
    <w:rsid w:val="00636229"/>
    <w:rsid w:val="0065123E"/>
    <w:rsid w:val="00651E83"/>
    <w:rsid w:val="00663F18"/>
    <w:rsid w:val="00674910"/>
    <w:rsid w:val="0068269C"/>
    <w:rsid w:val="00693265"/>
    <w:rsid w:val="006A25A4"/>
    <w:rsid w:val="006B4D96"/>
    <w:rsid w:val="006B5A86"/>
    <w:rsid w:val="006C0122"/>
    <w:rsid w:val="006C6CBD"/>
    <w:rsid w:val="006C7E56"/>
    <w:rsid w:val="006E637F"/>
    <w:rsid w:val="006F4F9B"/>
    <w:rsid w:val="00704295"/>
    <w:rsid w:val="00704EF3"/>
    <w:rsid w:val="0070558A"/>
    <w:rsid w:val="00706C19"/>
    <w:rsid w:val="00713F64"/>
    <w:rsid w:val="00716CBE"/>
    <w:rsid w:val="00730AD5"/>
    <w:rsid w:val="00742C15"/>
    <w:rsid w:val="007A2591"/>
    <w:rsid w:val="007A3227"/>
    <w:rsid w:val="007B18A7"/>
    <w:rsid w:val="007B3F70"/>
    <w:rsid w:val="007C0335"/>
    <w:rsid w:val="007C1AD6"/>
    <w:rsid w:val="007C7232"/>
    <w:rsid w:val="007D370A"/>
    <w:rsid w:val="007F0040"/>
    <w:rsid w:val="008107F7"/>
    <w:rsid w:val="008214E2"/>
    <w:rsid w:val="008253FD"/>
    <w:rsid w:val="008326ED"/>
    <w:rsid w:val="00834E0C"/>
    <w:rsid w:val="0087396A"/>
    <w:rsid w:val="00883ECC"/>
    <w:rsid w:val="00891592"/>
    <w:rsid w:val="00891D6A"/>
    <w:rsid w:val="00893BD5"/>
    <w:rsid w:val="008B4059"/>
    <w:rsid w:val="008B600A"/>
    <w:rsid w:val="008C1079"/>
    <w:rsid w:val="008D0D91"/>
    <w:rsid w:val="008D5F16"/>
    <w:rsid w:val="00902CDD"/>
    <w:rsid w:val="0090567A"/>
    <w:rsid w:val="00911CD5"/>
    <w:rsid w:val="00914A9C"/>
    <w:rsid w:val="00916F04"/>
    <w:rsid w:val="00940AB1"/>
    <w:rsid w:val="009728F0"/>
    <w:rsid w:val="00975B76"/>
    <w:rsid w:val="009807E8"/>
    <w:rsid w:val="009831D7"/>
    <w:rsid w:val="00983836"/>
    <w:rsid w:val="009853C6"/>
    <w:rsid w:val="00987E1F"/>
    <w:rsid w:val="0099082D"/>
    <w:rsid w:val="00993F8E"/>
    <w:rsid w:val="009B1446"/>
    <w:rsid w:val="009D11F2"/>
    <w:rsid w:val="009D5B67"/>
    <w:rsid w:val="009E2DA7"/>
    <w:rsid w:val="00A1351A"/>
    <w:rsid w:val="00A309B9"/>
    <w:rsid w:val="00A34CF2"/>
    <w:rsid w:val="00A424FA"/>
    <w:rsid w:val="00A609D3"/>
    <w:rsid w:val="00A61EAD"/>
    <w:rsid w:val="00A734EB"/>
    <w:rsid w:val="00A76025"/>
    <w:rsid w:val="00A76C02"/>
    <w:rsid w:val="00A92E78"/>
    <w:rsid w:val="00A9438C"/>
    <w:rsid w:val="00A9745C"/>
    <w:rsid w:val="00AA4EF6"/>
    <w:rsid w:val="00AB27BB"/>
    <w:rsid w:val="00AB5050"/>
    <w:rsid w:val="00AB643D"/>
    <w:rsid w:val="00AC18FB"/>
    <w:rsid w:val="00AC291F"/>
    <w:rsid w:val="00AC355C"/>
    <w:rsid w:val="00AD59ED"/>
    <w:rsid w:val="00AE67CE"/>
    <w:rsid w:val="00AE71AC"/>
    <w:rsid w:val="00AF48BF"/>
    <w:rsid w:val="00AF73DC"/>
    <w:rsid w:val="00B010D9"/>
    <w:rsid w:val="00B0492D"/>
    <w:rsid w:val="00B17E12"/>
    <w:rsid w:val="00B31EF3"/>
    <w:rsid w:val="00B32DBC"/>
    <w:rsid w:val="00B3589B"/>
    <w:rsid w:val="00B43FDD"/>
    <w:rsid w:val="00B46AD4"/>
    <w:rsid w:val="00B62E86"/>
    <w:rsid w:val="00B830F2"/>
    <w:rsid w:val="00B9178D"/>
    <w:rsid w:val="00B93D87"/>
    <w:rsid w:val="00BA6FCC"/>
    <w:rsid w:val="00BB3709"/>
    <w:rsid w:val="00BD3F1E"/>
    <w:rsid w:val="00BD4FC0"/>
    <w:rsid w:val="00BE01C9"/>
    <w:rsid w:val="00BE1452"/>
    <w:rsid w:val="00BE7208"/>
    <w:rsid w:val="00BE7470"/>
    <w:rsid w:val="00BE7508"/>
    <w:rsid w:val="00BF42C2"/>
    <w:rsid w:val="00C07122"/>
    <w:rsid w:val="00C25890"/>
    <w:rsid w:val="00C27099"/>
    <w:rsid w:val="00C27140"/>
    <w:rsid w:val="00C27E5D"/>
    <w:rsid w:val="00C34448"/>
    <w:rsid w:val="00C34A47"/>
    <w:rsid w:val="00C37B67"/>
    <w:rsid w:val="00C451B7"/>
    <w:rsid w:val="00C55209"/>
    <w:rsid w:val="00C67C99"/>
    <w:rsid w:val="00C77E47"/>
    <w:rsid w:val="00C978A3"/>
    <w:rsid w:val="00CA3AC2"/>
    <w:rsid w:val="00CB6FCD"/>
    <w:rsid w:val="00CB7E3B"/>
    <w:rsid w:val="00CC5039"/>
    <w:rsid w:val="00CF1E25"/>
    <w:rsid w:val="00CF21C1"/>
    <w:rsid w:val="00CF27A0"/>
    <w:rsid w:val="00CF3177"/>
    <w:rsid w:val="00CF3FDB"/>
    <w:rsid w:val="00CF7240"/>
    <w:rsid w:val="00D01864"/>
    <w:rsid w:val="00D03E23"/>
    <w:rsid w:val="00D04C92"/>
    <w:rsid w:val="00D27407"/>
    <w:rsid w:val="00D2777E"/>
    <w:rsid w:val="00D30A83"/>
    <w:rsid w:val="00D352E7"/>
    <w:rsid w:val="00D3577C"/>
    <w:rsid w:val="00D35D81"/>
    <w:rsid w:val="00D43744"/>
    <w:rsid w:val="00D520D5"/>
    <w:rsid w:val="00D54ADC"/>
    <w:rsid w:val="00D75724"/>
    <w:rsid w:val="00D80004"/>
    <w:rsid w:val="00D80215"/>
    <w:rsid w:val="00D807B6"/>
    <w:rsid w:val="00D813A5"/>
    <w:rsid w:val="00D81D62"/>
    <w:rsid w:val="00D85FBD"/>
    <w:rsid w:val="00DA0BF5"/>
    <w:rsid w:val="00DD2DF0"/>
    <w:rsid w:val="00DD3111"/>
    <w:rsid w:val="00DD7B5C"/>
    <w:rsid w:val="00E13AF9"/>
    <w:rsid w:val="00E237C6"/>
    <w:rsid w:val="00E26C80"/>
    <w:rsid w:val="00E36C47"/>
    <w:rsid w:val="00E37BF9"/>
    <w:rsid w:val="00E40A05"/>
    <w:rsid w:val="00E45D41"/>
    <w:rsid w:val="00E523FE"/>
    <w:rsid w:val="00E7067F"/>
    <w:rsid w:val="00E77045"/>
    <w:rsid w:val="00E85343"/>
    <w:rsid w:val="00EA1421"/>
    <w:rsid w:val="00EA3B68"/>
    <w:rsid w:val="00EA5980"/>
    <w:rsid w:val="00EB756C"/>
    <w:rsid w:val="00ED2041"/>
    <w:rsid w:val="00ED393F"/>
    <w:rsid w:val="00EE123E"/>
    <w:rsid w:val="00EE6ECE"/>
    <w:rsid w:val="00EF0A96"/>
    <w:rsid w:val="00EF78BA"/>
    <w:rsid w:val="00F02C31"/>
    <w:rsid w:val="00F238AB"/>
    <w:rsid w:val="00F336D2"/>
    <w:rsid w:val="00F40D5A"/>
    <w:rsid w:val="00F4260B"/>
    <w:rsid w:val="00F53DB0"/>
    <w:rsid w:val="00F56A52"/>
    <w:rsid w:val="00F8425A"/>
    <w:rsid w:val="00F845A9"/>
    <w:rsid w:val="00FA2664"/>
    <w:rsid w:val="00FA2FA3"/>
    <w:rsid w:val="00FA3464"/>
    <w:rsid w:val="00FB72EA"/>
    <w:rsid w:val="00FD05F1"/>
    <w:rsid w:val="00FD76B0"/>
    <w:rsid w:val="00FE1060"/>
    <w:rsid w:val="00FE2438"/>
    <w:rsid w:val="00FF2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38554C81"/>
  <w15:chartTrackingRefBased/>
  <w15:docId w15:val="{8CAAA944-91D0-4884-AF70-3F5FD99FE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04295"/>
  </w:style>
  <w:style w:type="paragraph" w:styleId="Heading3">
    <w:name w:val="heading 3"/>
    <w:basedOn w:val="Normal"/>
    <w:link w:val="Heading3Char"/>
    <w:uiPriority w:val="9"/>
    <w:qFormat/>
    <w:rsid w:val="003A77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4C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4CF2"/>
  </w:style>
  <w:style w:type="paragraph" w:styleId="Footer">
    <w:name w:val="footer"/>
    <w:basedOn w:val="Normal"/>
    <w:link w:val="FooterChar"/>
    <w:uiPriority w:val="99"/>
    <w:unhideWhenUsed/>
    <w:rsid w:val="00A34C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4CF2"/>
  </w:style>
  <w:style w:type="paragraph" w:styleId="ListParagraph">
    <w:name w:val="List Paragraph"/>
    <w:basedOn w:val="Normal"/>
    <w:uiPriority w:val="34"/>
    <w:qFormat/>
    <w:rsid w:val="00A34CF2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A34CF2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rsid w:val="00193E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3E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LRMGH1">
    <w:name w:val="LRMG H1"/>
    <w:basedOn w:val="Title"/>
    <w:link w:val="LRMGH1Char"/>
    <w:qFormat/>
    <w:rsid w:val="00193E66"/>
    <w:rPr>
      <w:rFonts w:asciiTheme="minorHAnsi" w:hAnsiTheme="minorHAnsi"/>
      <w:color w:val="002169"/>
      <w:sz w:val="72"/>
    </w:rPr>
  </w:style>
  <w:style w:type="paragraph" w:customStyle="1" w:styleId="LRMGH2">
    <w:name w:val="LRMG H2"/>
    <w:basedOn w:val="LRMGH1"/>
    <w:link w:val="LRMGH2Char"/>
    <w:qFormat/>
    <w:rsid w:val="00324AB5"/>
    <w:pPr>
      <w:spacing w:after="240" w:line="276" w:lineRule="auto"/>
    </w:pPr>
    <w:rPr>
      <w:rFonts w:ascii="Calibri" w:hAnsi="Calibri"/>
      <w:color w:val="00A599" w:themeColor="text2"/>
      <w:sz w:val="52"/>
    </w:rPr>
  </w:style>
  <w:style w:type="character" w:customStyle="1" w:styleId="LRMGH1Char">
    <w:name w:val="LRMG H1 Char"/>
    <w:basedOn w:val="TitleChar"/>
    <w:link w:val="LRMGH1"/>
    <w:rsid w:val="00193E66"/>
    <w:rPr>
      <w:rFonts w:asciiTheme="majorHAnsi" w:eastAsiaTheme="majorEastAsia" w:hAnsiTheme="majorHAnsi" w:cstheme="majorBidi"/>
      <w:color w:val="002169"/>
      <w:spacing w:val="-10"/>
      <w:kern w:val="28"/>
      <w:sz w:val="72"/>
      <w:szCs w:val="56"/>
    </w:rPr>
  </w:style>
  <w:style w:type="paragraph" w:customStyle="1" w:styleId="LRMGH3">
    <w:name w:val="LRMG H3"/>
    <w:basedOn w:val="LRMGH1"/>
    <w:link w:val="LRMGH3Char"/>
    <w:qFormat/>
    <w:rsid w:val="00324AB5"/>
    <w:pPr>
      <w:spacing w:after="240" w:line="276" w:lineRule="auto"/>
    </w:pPr>
    <w:rPr>
      <w:rFonts w:ascii="Calibri" w:hAnsi="Calibri"/>
      <w:color w:val="686868" w:themeColor="background2" w:themeShade="80"/>
      <w:sz w:val="36"/>
    </w:rPr>
  </w:style>
  <w:style w:type="character" w:customStyle="1" w:styleId="LRMGH2Char">
    <w:name w:val="LRMG H2 Char"/>
    <w:basedOn w:val="LRMGH1Char"/>
    <w:link w:val="LRMGH2"/>
    <w:rsid w:val="00324AB5"/>
    <w:rPr>
      <w:rFonts w:ascii="Calibri" w:eastAsiaTheme="majorEastAsia" w:hAnsi="Calibri" w:cstheme="majorBidi"/>
      <w:color w:val="00A599" w:themeColor="text2"/>
      <w:spacing w:val="-10"/>
      <w:kern w:val="28"/>
      <w:sz w:val="52"/>
      <w:szCs w:val="56"/>
    </w:rPr>
  </w:style>
  <w:style w:type="paragraph" w:customStyle="1" w:styleId="LRMGContentH3">
    <w:name w:val="LRMG Content H 3"/>
    <w:basedOn w:val="LRMGContentH2"/>
    <w:link w:val="LRMGContentH3Char"/>
    <w:qFormat/>
    <w:rsid w:val="002E3EC0"/>
    <w:pPr>
      <w:ind w:firstLine="300"/>
    </w:pPr>
    <w:rPr>
      <w:sz w:val="16"/>
    </w:rPr>
  </w:style>
  <w:style w:type="character" w:customStyle="1" w:styleId="LRMGH3Char">
    <w:name w:val="LRMG H3 Char"/>
    <w:basedOn w:val="LRMGH1Char"/>
    <w:link w:val="LRMGH3"/>
    <w:rsid w:val="00324AB5"/>
    <w:rPr>
      <w:rFonts w:ascii="Calibri" w:eastAsiaTheme="majorEastAsia" w:hAnsi="Calibri" w:cstheme="majorBidi"/>
      <w:color w:val="686868" w:themeColor="background2" w:themeShade="80"/>
      <w:spacing w:val="-10"/>
      <w:kern w:val="28"/>
      <w:sz w:val="36"/>
      <w:szCs w:val="56"/>
    </w:rPr>
  </w:style>
  <w:style w:type="character" w:customStyle="1" w:styleId="LRMGContentH3Char">
    <w:name w:val="LRMG Content H 3 Char"/>
    <w:basedOn w:val="LRMGContentH2Char"/>
    <w:link w:val="LRMGContentH3"/>
    <w:rsid w:val="002E3EC0"/>
    <w:rPr>
      <w:color w:val="000000" w:themeColor="text1"/>
      <w:sz w:val="16"/>
      <w:szCs w:val="20"/>
      <w:lang w:val="en-ZA"/>
    </w:rPr>
  </w:style>
  <w:style w:type="character" w:styleId="Hyperlink">
    <w:name w:val="Hyperlink"/>
    <w:basedOn w:val="DefaultParagraphFont"/>
    <w:uiPriority w:val="99"/>
    <w:unhideWhenUsed/>
    <w:rsid w:val="002E3EC0"/>
    <w:rPr>
      <w:color w:val="4A4A48" w:themeColor="hyperlink"/>
      <w:u w:val="single"/>
    </w:rPr>
  </w:style>
  <w:style w:type="paragraph" w:customStyle="1" w:styleId="LRMGH20">
    <w:name w:val="LRMG H 2"/>
    <w:basedOn w:val="Normal"/>
    <w:link w:val="LRMGH2Char0"/>
    <w:rsid w:val="002E3EC0"/>
    <w:pPr>
      <w:spacing w:before="120" w:after="240" w:line="240" w:lineRule="auto"/>
      <w:jc w:val="both"/>
    </w:pPr>
    <w:rPr>
      <w:rFonts w:cs="Arial"/>
      <w:color w:val="00A599"/>
      <w:sz w:val="52"/>
      <w:szCs w:val="52"/>
      <w:lang w:val="en-ZA"/>
    </w:rPr>
  </w:style>
  <w:style w:type="character" w:customStyle="1" w:styleId="LRMGH2Char0">
    <w:name w:val="LRMG H 2 Char"/>
    <w:basedOn w:val="DefaultParagraphFont"/>
    <w:link w:val="LRMGH20"/>
    <w:rsid w:val="002E3EC0"/>
    <w:rPr>
      <w:rFonts w:cs="Arial"/>
      <w:color w:val="00A599"/>
      <w:sz w:val="52"/>
      <w:szCs w:val="52"/>
      <w:lang w:val="en-ZA"/>
    </w:rPr>
  </w:style>
  <w:style w:type="paragraph" w:customStyle="1" w:styleId="LRMGContentH1">
    <w:name w:val="LRMG Content H 1"/>
    <w:basedOn w:val="TOC1"/>
    <w:link w:val="LRMGContentH1Char"/>
    <w:qFormat/>
    <w:rsid w:val="002E3EC0"/>
    <w:pPr>
      <w:tabs>
        <w:tab w:val="right" w:leader="dot" w:pos="9016"/>
      </w:tabs>
      <w:spacing w:before="120" w:line="240" w:lineRule="auto"/>
      <w:jc w:val="both"/>
    </w:pPr>
    <w:rPr>
      <w:noProof/>
      <w:color w:val="000000" w:themeColor="text1"/>
      <w:sz w:val="24"/>
      <w:szCs w:val="20"/>
      <w:lang w:val="en-ZA"/>
    </w:rPr>
  </w:style>
  <w:style w:type="paragraph" w:customStyle="1" w:styleId="LRMGContentH2">
    <w:name w:val="LRMG Content H 2"/>
    <w:basedOn w:val="TOC2"/>
    <w:link w:val="LRMGContentH2Char"/>
    <w:qFormat/>
    <w:rsid w:val="002E3EC0"/>
    <w:pPr>
      <w:tabs>
        <w:tab w:val="right" w:leader="dot" w:pos="9016"/>
      </w:tabs>
      <w:spacing w:before="120" w:line="240" w:lineRule="auto"/>
      <w:ind w:left="240"/>
      <w:jc w:val="both"/>
    </w:pPr>
    <w:rPr>
      <w:color w:val="000000" w:themeColor="text1"/>
      <w:sz w:val="20"/>
      <w:szCs w:val="20"/>
      <w:lang w:val="en-ZA"/>
    </w:rPr>
  </w:style>
  <w:style w:type="character" w:customStyle="1" w:styleId="LRMGContentH1Char">
    <w:name w:val="LRMG Content H 1 Char"/>
    <w:basedOn w:val="DefaultParagraphFont"/>
    <w:link w:val="LRMGContentH1"/>
    <w:rsid w:val="002E3EC0"/>
    <w:rPr>
      <w:noProof/>
      <w:color w:val="000000" w:themeColor="text1"/>
      <w:sz w:val="24"/>
      <w:szCs w:val="20"/>
      <w:lang w:val="en-ZA"/>
    </w:rPr>
  </w:style>
  <w:style w:type="character" w:customStyle="1" w:styleId="LRMGContentH2Char">
    <w:name w:val="LRMG Content H 2 Char"/>
    <w:basedOn w:val="DefaultParagraphFont"/>
    <w:link w:val="LRMGContentH2"/>
    <w:rsid w:val="002E3EC0"/>
    <w:rPr>
      <w:color w:val="000000" w:themeColor="text1"/>
      <w:sz w:val="20"/>
      <w:szCs w:val="20"/>
      <w:lang w:val="en-Z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E3EC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E3EC0"/>
    <w:pPr>
      <w:spacing w:after="100"/>
      <w:ind w:left="220"/>
    </w:pPr>
  </w:style>
  <w:style w:type="paragraph" w:customStyle="1" w:styleId="LRMGFooterTitle">
    <w:name w:val="LRMG Footer Title"/>
    <w:basedOn w:val="Normal"/>
    <w:link w:val="LRMGFooterTitleChar"/>
    <w:qFormat/>
    <w:rsid w:val="002E3EC0"/>
    <w:pPr>
      <w:spacing w:before="120" w:after="120" w:line="240" w:lineRule="auto"/>
      <w:ind w:left="-360" w:right="-897"/>
    </w:pPr>
    <w:rPr>
      <w:rFonts w:ascii="Calibri" w:hAnsi="Calibri" w:cs="Arial"/>
      <w:b/>
      <w:color w:val="00A599"/>
      <w:sz w:val="16"/>
      <w:szCs w:val="10"/>
      <w:lang w:val="en-ZA"/>
    </w:rPr>
  </w:style>
  <w:style w:type="paragraph" w:customStyle="1" w:styleId="LRMGFooterDescription">
    <w:name w:val="LRMG Footer Description"/>
    <w:basedOn w:val="Normal"/>
    <w:link w:val="LRMGFooterDescriptionChar"/>
    <w:qFormat/>
    <w:rsid w:val="002E3EC0"/>
    <w:pPr>
      <w:spacing w:before="120" w:after="120" w:line="240" w:lineRule="auto"/>
      <w:ind w:left="-360" w:right="-897"/>
    </w:pPr>
    <w:rPr>
      <w:rFonts w:ascii="Calibri" w:hAnsi="Calibri"/>
      <w:noProof/>
      <w:color w:val="4D4D4F"/>
      <w:sz w:val="12"/>
      <w:szCs w:val="20"/>
      <w:lang w:val="en-US"/>
    </w:rPr>
  </w:style>
  <w:style w:type="character" w:customStyle="1" w:styleId="LRMGFooterTitleChar">
    <w:name w:val="LRMG Footer Title Char"/>
    <w:basedOn w:val="DefaultParagraphFont"/>
    <w:link w:val="LRMGFooterTitle"/>
    <w:rsid w:val="002E3EC0"/>
    <w:rPr>
      <w:rFonts w:ascii="Calibri" w:hAnsi="Calibri" w:cs="Arial"/>
      <w:b/>
      <w:color w:val="00A599"/>
      <w:sz w:val="16"/>
      <w:szCs w:val="10"/>
      <w:lang w:val="en-ZA"/>
    </w:rPr>
  </w:style>
  <w:style w:type="character" w:customStyle="1" w:styleId="LRMGFooterDescriptionChar">
    <w:name w:val="LRMG Footer Description Char"/>
    <w:basedOn w:val="DefaultParagraphFont"/>
    <w:link w:val="LRMGFooterDescription"/>
    <w:rsid w:val="002E3EC0"/>
    <w:rPr>
      <w:rFonts w:ascii="Calibri" w:hAnsi="Calibri"/>
      <w:noProof/>
      <w:color w:val="4D4D4F"/>
      <w:sz w:val="12"/>
      <w:szCs w:val="20"/>
      <w:lang w:val="en-US"/>
    </w:rPr>
  </w:style>
  <w:style w:type="paragraph" w:customStyle="1" w:styleId="LRMGBH1">
    <w:name w:val="LRMG BH1"/>
    <w:basedOn w:val="Normal"/>
    <w:link w:val="LRMGBH1Char"/>
    <w:qFormat/>
    <w:rsid w:val="002E3EC0"/>
    <w:pPr>
      <w:spacing w:before="120" w:after="120" w:line="240" w:lineRule="auto"/>
      <w:jc w:val="both"/>
    </w:pPr>
    <w:rPr>
      <w:rFonts w:ascii="Calibri" w:hAnsi="Calibri"/>
      <w:color w:val="001E42"/>
      <w:sz w:val="40"/>
      <w:szCs w:val="20"/>
      <w:lang w:val="en-ZA"/>
    </w:rPr>
  </w:style>
  <w:style w:type="paragraph" w:customStyle="1" w:styleId="LRMGBH2">
    <w:name w:val="LRMG BH2"/>
    <w:basedOn w:val="Normal"/>
    <w:link w:val="LRMGBH2Char"/>
    <w:qFormat/>
    <w:rsid w:val="002E3EC0"/>
    <w:pPr>
      <w:spacing w:before="120" w:after="120" w:line="240" w:lineRule="auto"/>
      <w:jc w:val="both"/>
    </w:pPr>
    <w:rPr>
      <w:rFonts w:ascii="Calibri" w:hAnsi="Calibri"/>
      <w:color w:val="00A599"/>
      <w:sz w:val="32"/>
      <w:szCs w:val="20"/>
      <w:lang w:val="en-ZA"/>
    </w:rPr>
  </w:style>
  <w:style w:type="character" w:customStyle="1" w:styleId="LRMGBH1Char">
    <w:name w:val="LRMG BH1 Char"/>
    <w:basedOn w:val="DefaultParagraphFont"/>
    <w:link w:val="LRMGBH1"/>
    <w:rsid w:val="002E3EC0"/>
    <w:rPr>
      <w:rFonts w:ascii="Calibri" w:hAnsi="Calibri"/>
      <w:color w:val="001E42"/>
      <w:sz w:val="40"/>
      <w:szCs w:val="20"/>
      <w:lang w:val="en-ZA"/>
    </w:rPr>
  </w:style>
  <w:style w:type="paragraph" w:customStyle="1" w:styleId="LRMGBH3">
    <w:name w:val="LRMG BH3"/>
    <w:basedOn w:val="Normal"/>
    <w:link w:val="LRMGBH3Char"/>
    <w:qFormat/>
    <w:rsid w:val="002E3EC0"/>
    <w:pPr>
      <w:spacing w:before="120" w:after="120" w:line="276" w:lineRule="auto"/>
      <w:jc w:val="both"/>
    </w:pPr>
    <w:rPr>
      <w:rFonts w:ascii="Calibri" w:hAnsi="Calibri"/>
      <w:color w:val="4D4D4F"/>
      <w:sz w:val="28"/>
      <w:szCs w:val="20"/>
      <w:lang w:val="en-ZA"/>
    </w:rPr>
  </w:style>
  <w:style w:type="character" w:customStyle="1" w:styleId="LRMGBH2Char">
    <w:name w:val="LRMG BH2 Char"/>
    <w:basedOn w:val="DefaultParagraphFont"/>
    <w:link w:val="LRMGBH2"/>
    <w:rsid w:val="002E3EC0"/>
    <w:rPr>
      <w:rFonts w:ascii="Calibri" w:hAnsi="Calibri"/>
      <w:color w:val="00A599"/>
      <w:sz w:val="32"/>
      <w:szCs w:val="20"/>
      <w:lang w:val="en-ZA"/>
    </w:rPr>
  </w:style>
  <w:style w:type="paragraph" w:customStyle="1" w:styleId="LRMGBodyCopy">
    <w:name w:val="LRMG Body Copy"/>
    <w:basedOn w:val="Normal"/>
    <w:link w:val="LRMGBodyCopyChar"/>
    <w:qFormat/>
    <w:rsid w:val="002E3EC0"/>
    <w:pPr>
      <w:spacing w:before="240" w:after="120" w:line="276" w:lineRule="auto"/>
      <w:jc w:val="both"/>
    </w:pPr>
    <w:rPr>
      <w:rFonts w:ascii="Calibri" w:hAnsi="Calibri"/>
      <w:color w:val="000000" w:themeColor="text1"/>
      <w:sz w:val="20"/>
      <w:szCs w:val="20"/>
      <w:lang w:val="en-ZA"/>
    </w:rPr>
  </w:style>
  <w:style w:type="character" w:customStyle="1" w:styleId="LRMGBH3Char">
    <w:name w:val="LRMG BH3 Char"/>
    <w:basedOn w:val="DefaultParagraphFont"/>
    <w:link w:val="LRMGBH3"/>
    <w:rsid w:val="002E3EC0"/>
    <w:rPr>
      <w:rFonts w:ascii="Calibri" w:hAnsi="Calibri"/>
      <w:color w:val="4D4D4F"/>
      <w:sz w:val="28"/>
      <w:szCs w:val="20"/>
      <w:lang w:val="en-ZA"/>
    </w:rPr>
  </w:style>
  <w:style w:type="character" w:customStyle="1" w:styleId="LRMGBodyCopyChar">
    <w:name w:val="LRMG Body Copy Char"/>
    <w:basedOn w:val="DefaultParagraphFont"/>
    <w:link w:val="LRMGBodyCopy"/>
    <w:rsid w:val="002E3EC0"/>
    <w:rPr>
      <w:rFonts w:ascii="Calibri" w:hAnsi="Calibri"/>
      <w:color w:val="000000" w:themeColor="text1"/>
      <w:sz w:val="20"/>
      <w:szCs w:val="20"/>
      <w:lang w:val="en-ZA"/>
    </w:rPr>
  </w:style>
  <w:style w:type="paragraph" w:customStyle="1" w:styleId="LRMGBodyCopyBold">
    <w:name w:val="LRMG Body Copy Bold"/>
    <w:basedOn w:val="LRMGBodyCopy"/>
    <w:link w:val="LRMGBodyCopyBoldChar"/>
    <w:qFormat/>
    <w:rsid w:val="002E3EC0"/>
    <w:pPr>
      <w:spacing w:before="120"/>
    </w:pPr>
    <w:rPr>
      <w:b/>
    </w:rPr>
  </w:style>
  <w:style w:type="paragraph" w:customStyle="1" w:styleId="LRMGBodyTextFeature">
    <w:name w:val="LRMG Body Text Feature"/>
    <w:basedOn w:val="LRMGBodyCopy"/>
    <w:link w:val="LRMGBodyTextFeatureChar"/>
    <w:qFormat/>
    <w:rsid w:val="002E3EC0"/>
    <w:pPr>
      <w:spacing w:before="120"/>
    </w:pPr>
    <w:rPr>
      <w:b/>
      <w:color w:val="00A599"/>
    </w:rPr>
  </w:style>
  <w:style w:type="character" w:customStyle="1" w:styleId="LRMGBodyCopyBoldChar">
    <w:name w:val="LRMG Body Copy Bold Char"/>
    <w:basedOn w:val="LRMGBodyCopyChar"/>
    <w:link w:val="LRMGBodyCopyBold"/>
    <w:rsid w:val="002E3EC0"/>
    <w:rPr>
      <w:rFonts w:ascii="Calibri" w:hAnsi="Calibri"/>
      <w:b/>
      <w:color w:val="000000" w:themeColor="text1"/>
      <w:sz w:val="20"/>
      <w:szCs w:val="20"/>
      <w:lang w:val="en-ZA"/>
    </w:rPr>
  </w:style>
  <w:style w:type="character" w:customStyle="1" w:styleId="LRMGBodyTextFeatureChar">
    <w:name w:val="LRMG Body Text Feature Char"/>
    <w:basedOn w:val="LRMGBodyCopyChar"/>
    <w:link w:val="LRMGBodyTextFeature"/>
    <w:rsid w:val="002E3EC0"/>
    <w:rPr>
      <w:rFonts w:ascii="Calibri" w:hAnsi="Calibri"/>
      <w:b/>
      <w:color w:val="00A599"/>
      <w:sz w:val="20"/>
      <w:szCs w:val="20"/>
      <w:lang w:val="en-ZA"/>
    </w:rPr>
  </w:style>
  <w:style w:type="paragraph" w:customStyle="1" w:styleId="LRMGNumber1">
    <w:name w:val="LRMG Number 1"/>
    <w:basedOn w:val="ListParagraph"/>
    <w:link w:val="LRMGNumber1Char"/>
    <w:qFormat/>
    <w:rsid w:val="002E3EC0"/>
    <w:pPr>
      <w:numPr>
        <w:numId w:val="1"/>
      </w:numPr>
      <w:spacing w:before="120" w:after="120" w:line="240" w:lineRule="auto"/>
      <w:jc w:val="both"/>
    </w:pPr>
    <w:rPr>
      <w:rFonts w:ascii="Calibri" w:hAnsi="Calibri"/>
      <w:color w:val="000000" w:themeColor="text1"/>
      <w:sz w:val="20"/>
      <w:szCs w:val="20"/>
      <w:lang w:val="en-ZA"/>
    </w:rPr>
  </w:style>
  <w:style w:type="paragraph" w:customStyle="1" w:styleId="LRMGNumber2">
    <w:name w:val="LRMG Number 2"/>
    <w:basedOn w:val="Normal"/>
    <w:link w:val="LRMGNumber2Char"/>
    <w:qFormat/>
    <w:rsid w:val="002E3EC0"/>
    <w:pPr>
      <w:numPr>
        <w:ilvl w:val="1"/>
        <w:numId w:val="1"/>
      </w:numPr>
      <w:spacing w:before="120" w:after="120" w:line="240" w:lineRule="auto"/>
      <w:jc w:val="both"/>
    </w:pPr>
    <w:rPr>
      <w:rFonts w:ascii="Calibri" w:hAnsi="Calibri"/>
      <w:color w:val="000000" w:themeColor="text1"/>
      <w:sz w:val="20"/>
      <w:szCs w:val="20"/>
      <w:lang w:val="en-ZA"/>
    </w:rPr>
  </w:style>
  <w:style w:type="character" w:customStyle="1" w:styleId="LRMGNumber1Char">
    <w:name w:val="LRMG Number 1 Char"/>
    <w:basedOn w:val="DefaultParagraphFont"/>
    <w:link w:val="LRMGNumber1"/>
    <w:rsid w:val="002E3EC0"/>
    <w:rPr>
      <w:rFonts w:ascii="Calibri" w:hAnsi="Calibri"/>
      <w:color w:val="000000" w:themeColor="text1"/>
      <w:sz w:val="20"/>
      <w:szCs w:val="20"/>
      <w:lang w:val="en-ZA"/>
    </w:rPr>
  </w:style>
  <w:style w:type="paragraph" w:customStyle="1" w:styleId="LRMGNumber3">
    <w:name w:val="LRMG Number 3"/>
    <w:basedOn w:val="Normal"/>
    <w:link w:val="LRMGNumber3Char"/>
    <w:qFormat/>
    <w:rsid w:val="002E3EC0"/>
    <w:pPr>
      <w:numPr>
        <w:ilvl w:val="2"/>
        <w:numId w:val="1"/>
      </w:numPr>
      <w:spacing w:before="120" w:after="120" w:line="240" w:lineRule="auto"/>
      <w:ind w:left="1890" w:hanging="756"/>
      <w:jc w:val="both"/>
    </w:pPr>
    <w:rPr>
      <w:rFonts w:ascii="Calibri" w:hAnsi="Calibri"/>
      <w:color w:val="000000" w:themeColor="text1"/>
      <w:sz w:val="20"/>
      <w:szCs w:val="20"/>
      <w:lang w:val="en-ZA"/>
    </w:rPr>
  </w:style>
  <w:style w:type="character" w:customStyle="1" w:styleId="LRMGNumber2Char">
    <w:name w:val="LRMG Number 2 Char"/>
    <w:basedOn w:val="DefaultParagraphFont"/>
    <w:link w:val="LRMGNumber2"/>
    <w:rsid w:val="002E3EC0"/>
    <w:rPr>
      <w:rFonts w:ascii="Calibri" w:hAnsi="Calibri"/>
      <w:color w:val="000000" w:themeColor="text1"/>
      <w:sz w:val="20"/>
      <w:szCs w:val="20"/>
      <w:lang w:val="en-ZA"/>
    </w:rPr>
  </w:style>
  <w:style w:type="paragraph" w:customStyle="1" w:styleId="LRMGNumber4">
    <w:name w:val="LRMG Number 4"/>
    <w:basedOn w:val="Normal"/>
    <w:qFormat/>
    <w:rsid w:val="002E3EC0"/>
    <w:pPr>
      <w:numPr>
        <w:ilvl w:val="3"/>
        <w:numId w:val="1"/>
      </w:numPr>
      <w:spacing w:before="120" w:after="120" w:line="240" w:lineRule="auto"/>
      <w:ind w:left="2790" w:hanging="900"/>
      <w:jc w:val="both"/>
    </w:pPr>
    <w:rPr>
      <w:rFonts w:ascii="Calibri" w:hAnsi="Calibri"/>
      <w:color w:val="000000" w:themeColor="text1"/>
      <w:sz w:val="20"/>
      <w:szCs w:val="20"/>
      <w:lang w:val="en-ZA"/>
    </w:rPr>
  </w:style>
  <w:style w:type="character" w:customStyle="1" w:styleId="LRMGNumber3Char">
    <w:name w:val="LRMG Number 3 Char"/>
    <w:basedOn w:val="DefaultParagraphFont"/>
    <w:link w:val="LRMGNumber3"/>
    <w:rsid w:val="002E3EC0"/>
    <w:rPr>
      <w:rFonts w:ascii="Calibri" w:hAnsi="Calibri"/>
      <w:color w:val="000000" w:themeColor="text1"/>
      <w:sz w:val="20"/>
      <w:szCs w:val="20"/>
      <w:lang w:val="en-ZA"/>
    </w:rPr>
  </w:style>
  <w:style w:type="paragraph" w:customStyle="1" w:styleId="LRMGNumber5">
    <w:name w:val="LRMG Number 5"/>
    <w:basedOn w:val="Normal"/>
    <w:qFormat/>
    <w:rsid w:val="002E3EC0"/>
    <w:pPr>
      <w:numPr>
        <w:ilvl w:val="4"/>
        <w:numId w:val="1"/>
      </w:numPr>
      <w:spacing w:before="120" w:after="120" w:line="240" w:lineRule="auto"/>
      <w:ind w:left="3960" w:hanging="1170"/>
      <w:jc w:val="both"/>
    </w:pPr>
    <w:rPr>
      <w:rFonts w:ascii="Calibri" w:hAnsi="Calibri"/>
      <w:color w:val="000000" w:themeColor="text1"/>
      <w:sz w:val="20"/>
      <w:szCs w:val="20"/>
      <w:lang w:val="en-ZA"/>
    </w:rPr>
  </w:style>
  <w:style w:type="paragraph" w:customStyle="1" w:styleId="LRMGBullet1">
    <w:name w:val="LRMG Bullet 1"/>
    <w:basedOn w:val="ListParagraph"/>
    <w:link w:val="LRMGBullet1Char"/>
    <w:qFormat/>
    <w:rsid w:val="002E3EC0"/>
    <w:pPr>
      <w:numPr>
        <w:numId w:val="2"/>
      </w:numPr>
      <w:spacing w:before="120" w:after="120" w:line="240" w:lineRule="auto"/>
      <w:jc w:val="both"/>
    </w:pPr>
    <w:rPr>
      <w:rFonts w:ascii="Calibri" w:hAnsi="Calibri"/>
      <w:color w:val="000000" w:themeColor="text1"/>
      <w:sz w:val="20"/>
      <w:szCs w:val="20"/>
      <w:lang w:val="en-ZA"/>
    </w:rPr>
  </w:style>
  <w:style w:type="character" w:customStyle="1" w:styleId="LRMGBullet1Char">
    <w:name w:val="LRMG Bullet 1 Char"/>
    <w:basedOn w:val="DefaultParagraphFont"/>
    <w:link w:val="LRMGBullet1"/>
    <w:rsid w:val="002E3EC0"/>
    <w:rPr>
      <w:rFonts w:ascii="Calibri" w:hAnsi="Calibri"/>
      <w:color w:val="000000" w:themeColor="text1"/>
      <w:sz w:val="20"/>
      <w:szCs w:val="20"/>
      <w:lang w:val="en-ZA"/>
    </w:rPr>
  </w:style>
  <w:style w:type="paragraph" w:customStyle="1" w:styleId="BasicParagraph">
    <w:name w:val="[Basic Paragraph]"/>
    <w:basedOn w:val="Normal"/>
    <w:link w:val="BasicParagraphChar"/>
    <w:uiPriority w:val="99"/>
    <w:rsid w:val="00307EC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paragraph" w:customStyle="1" w:styleId="LRMGBodyHeading2">
    <w:name w:val="LRMG Body Heading 2"/>
    <w:basedOn w:val="Normal"/>
    <w:link w:val="LRMGBodyHeading2Char"/>
    <w:qFormat/>
    <w:rsid w:val="00307ECE"/>
    <w:pPr>
      <w:spacing w:before="120" w:after="120" w:line="240" w:lineRule="auto"/>
      <w:jc w:val="both"/>
    </w:pPr>
    <w:rPr>
      <w:rFonts w:ascii="Calibri" w:hAnsi="Calibri"/>
      <w:color w:val="00A599"/>
      <w:sz w:val="32"/>
      <w:szCs w:val="20"/>
      <w:lang w:val="en-ZA"/>
    </w:rPr>
  </w:style>
  <w:style w:type="character" w:customStyle="1" w:styleId="LRMGBodyHeading2Char">
    <w:name w:val="LRMG Body Heading 2 Char"/>
    <w:basedOn w:val="DefaultParagraphFont"/>
    <w:link w:val="LRMGBodyHeading2"/>
    <w:rsid w:val="00307ECE"/>
    <w:rPr>
      <w:rFonts w:ascii="Calibri" w:hAnsi="Calibri"/>
      <w:color w:val="00A599"/>
      <w:sz w:val="32"/>
      <w:szCs w:val="20"/>
      <w:lang w:val="en-ZA"/>
    </w:rPr>
  </w:style>
  <w:style w:type="paragraph" w:customStyle="1" w:styleId="LRMGBodyTextHighlight">
    <w:name w:val="LRMG Body Text Highlight"/>
    <w:basedOn w:val="BasicParagraph"/>
    <w:link w:val="LRMGBodyTextHighlightChar"/>
    <w:qFormat/>
    <w:rsid w:val="00307ECE"/>
    <w:pPr>
      <w:tabs>
        <w:tab w:val="left" w:pos="1480"/>
      </w:tabs>
      <w:suppressAutoHyphens/>
    </w:pPr>
    <w:rPr>
      <w:rFonts w:ascii="Calibri" w:hAnsi="Calibri"/>
      <w:color w:val="00A599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307ECE"/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LRMGBodyTextHighlightChar">
    <w:name w:val="LRMG Body Text Highlight Char"/>
    <w:basedOn w:val="BasicParagraphChar"/>
    <w:link w:val="LRMGBodyTextHighlight"/>
    <w:rsid w:val="00307ECE"/>
    <w:rPr>
      <w:rFonts w:ascii="Calibri" w:hAnsi="Calibri" w:cs="Minion Pro"/>
      <w:color w:val="00A599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5A5F6F"/>
    <w:pPr>
      <w:spacing w:before="120" w:after="0" w:line="240" w:lineRule="auto"/>
      <w:jc w:val="both"/>
    </w:pPr>
    <w:rPr>
      <w:rFonts w:ascii="Arial" w:hAnsi="Arial"/>
      <w:color w:val="000000" w:themeColor="text1"/>
      <w:sz w:val="20"/>
      <w:szCs w:val="20"/>
      <w:lang w:val="en-Z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720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A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AF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A7758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A7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3A7758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A309B9"/>
    <w:pPr>
      <w:spacing w:after="0" w:line="240" w:lineRule="auto"/>
    </w:pPr>
    <w:rPr>
      <w:rFonts w:ascii="Arial" w:eastAsia="Times New Roman" w:hAnsi="Arial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309B9"/>
    <w:rPr>
      <w:rFonts w:ascii="Arial" w:eastAsia="Times New Roman" w:hAnsi="Arial"/>
      <w:sz w:val="20"/>
      <w:szCs w:val="21"/>
    </w:rPr>
  </w:style>
  <w:style w:type="table" w:styleId="TableGrid">
    <w:name w:val="Table Grid"/>
    <w:basedOn w:val="TableNormal"/>
    <w:uiPriority w:val="39"/>
    <w:rsid w:val="00E13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g"/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LRMG Colour Palette">
      <a:dk1>
        <a:sysClr val="windowText" lastClr="000000"/>
      </a:dk1>
      <a:lt1>
        <a:sysClr val="window" lastClr="FFFFFF"/>
      </a:lt1>
      <a:dk2>
        <a:srgbClr val="00A599"/>
      </a:dk2>
      <a:lt2>
        <a:srgbClr val="D0D0D0"/>
      </a:lt2>
      <a:accent1>
        <a:srgbClr val="002169"/>
      </a:accent1>
      <a:accent2>
        <a:srgbClr val="001E42"/>
      </a:accent2>
      <a:accent3>
        <a:srgbClr val="D50032"/>
      </a:accent3>
      <a:accent4>
        <a:srgbClr val="FA4616"/>
      </a:accent4>
      <a:accent5>
        <a:srgbClr val="2E1A47"/>
      </a:accent5>
      <a:accent6>
        <a:srgbClr val="A41A67"/>
      </a:accent6>
      <a:hlink>
        <a:srgbClr val="4A4A48"/>
      </a:hlink>
      <a:folHlink>
        <a:srgbClr val="00A5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84F95010D9D54798EEF065E87C27F2" ma:contentTypeVersion="6" ma:contentTypeDescription="Create a new document." ma:contentTypeScope="" ma:versionID="772063be4df1154c3899f6dd1e6d76d5">
  <xsd:schema xmlns:xsd="http://www.w3.org/2001/XMLSchema" xmlns:xs="http://www.w3.org/2001/XMLSchema" xmlns:p="http://schemas.microsoft.com/office/2006/metadata/properties" xmlns:ns2="4469c1ee-ffd1-4d09-95a4-2bb3af1ff2c3" xmlns:ns3="66e8577e-02f9-422b-a2b5-9ca8683e3a78" targetNamespace="http://schemas.microsoft.com/office/2006/metadata/properties" ma:root="true" ma:fieldsID="fb8ec32e34ae9845f7e68e799c0e8d61" ns2:_="" ns3:_="">
    <xsd:import namespace="4469c1ee-ffd1-4d09-95a4-2bb3af1ff2c3"/>
    <xsd:import namespace="66e8577e-02f9-422b-a2b5-9ca8683e3a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9c1ee-ffd1-4d09-95a4-2bb3af1ff2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8577e-02f9-422b-a2b5-9ca8683e3a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5CABBB-BF00-49ED-9EAA-7FC7C4A2F8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7A74FC-486D-42F3-8E5A-3F0C68FB92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42F153-CC06-487A-9C02-BDAE9779B1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9F4231-3038-4F21-A4C5-A1DE7320A5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</Words>
  <Characters>395</Characters>
  <Application>Microsoft Office Word</Application>
  <DocSecurity>0</DocSecurity>
  <Lines>1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ine Adams</dc:creator>
  <cp:keywords/>
  <dc:description/>
  <cp:lastModifiedBy>woberholzer@gmail.com</cp:lastModifiedBy>
  <cp:revision>11</cp:revision>
  <dcterms:created xsi:type="dcterms:W3CDTF">2020-10-21T12:24:00Z</dcterms:created>
  <dcterms:modified xsi:type="dcterms:W3CDTF">2020-10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4F95010D9D54798EEF065E87C27F2</vt:lpwstr>
  </property>
</Properties>
</file>